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EA1F9" w14:textId="225EFB47" w:rsidR="002203ED" w:rsidRPr="002203ED" w:rsidRDefault="00F8144C" w:rsidP="002203ED">
      <w:pPr>
        <w:jc w:val="center"/>
        <w:rPr>
          <w:rStyle w:val="BookTitle"/>
        </w:rPr>
      </w:pPr>
      <w:r>
        <w:rPr>
          <w:rStyle w:val="BookTitle"/>
        </w:rPr>
        <w:t xml:space="preserve">Predicting </w:t>
      </w:r>
      <w:r w:rsidR="0085429D">
        <w:rPr>
          <w:rStyle w:val="BookTitle"/>
        </w:rPr>
        <w:t xml:space="preserve">Sentiment of Next </w:t>
      </w:r>
      <w:r w:rsidR="00161132">
        <w:rPr>
          <w:rStyle w:val="BookTitle"/>
        </w:rPr>
        <w:t>Review</w:t>
      </w:r>
    </w:p>
    <w:p w14:paraId="2208935E" w14:textId="0FDAAE98" w:rsidR="002203ED" w:rsidRDefault="00A00DAE" w:rsidP="002203ED">
      <w:pPr>
        <w:pStyle w:val="Heading1"/>
        <w:jc w:val="center"/>
      </w:pPr>
      <w:r w:rsidRPr="00685012">
        <w:rPr>
          <w:rStyle w:val="BookTitle"/>
          <w:b/>
          <w:bCs w:val="0"/>
          <w:i w:val="0"/>
          <w:iCs w:val="0"/>
          <w:spacing w:val="0"/>
          <w:sz w:val="24"/>
        </w:rPr>
        <w:t>Gloria Moore</w:t>
      </w:r>
      <w:r w:rsidR="002203ED" w:rsidRPr="00685012">
        <w:rPr>
          <w:rStyle w:val="BookTitle"/>
          <w:b/>
          <w:bCs w:val="0"/>
          <w:i w:val="0"/>
          <w:iCs w:val="0"/>
          <w:spacing w:val="0"/>
          <w:sz w:val="24"/>
        </w:rPr>
        <w:br/>
      </w:r>
      <w:r w:rsidRPr="00685012">
        <w:rPr>
          <w:rStyle w:val="BookTitle"/>
          <w:b/>
          <w:bCs w:val="0"/>
          <w:i w:val="0"/>
          <w:iCs w:val="0"/>
          <w:spacing w:val="0"/>
          <w:sz w:val="24"/>
        </w:rPr>
        <w:t>Summer 2021</w:t>
      </w:r>
      <w:r w:rsidR="002203ED" w:rsidRPr="00685012">
        <w:rPr>
          <w:rStyle w:val="BookTitle"/>
          <w:b/>
          <w:bCs w:val="0"/>
          <w:i w:val="0"/>
          <w:iCs w:val="0"/>
          <w:spacing w:val="0"/>
          <w:sz w:val="24"/>
        </w:rPr>
        <w:br/>
      </w:r>
      <w:r w:rsidR="00397460" w:rsidRPr="0085429D">
        <w:t>https://github.com/gloriaypradal/</w:t>
      </w:r>
      <w:r w:rsidR="0085429D">
        <w:t>next_</w:t>
      </w:r>
      <w:r w:rsidR="00161132">
        <w:t>review</w:t>
      </w:r>
    </w:p>
    <w:p w14:paraId="277270D4" w14:textId="77777777" w:rsidR="00397460" w:rsidRPr="00397460" w:rsidRDefault="00397460" w:rsidP="00397460"/>
    <w:p w14:paraId="3E0A42AF" w14:textId="12C34D9B" w:rsidR="002203ED" w:rsidRPr="00685012" w:rsidRDefault="00DE6712" w:rsidP="002203ED">
      <w:r>
        <w:t>Name of the repository for this project is:</w:t>
      </w:r>
      <w:r w:rsidR="00397460">
        <w:t xml:space="preserve"> </w:t>
      </w:r>
      <w:proofErr w:type="spellStart"/>
      <w:r w:rsidR="00CC094A">
        <w:t>Next_</w:t>
      </w:r>
      <w:r w:rsidR="00161132">
        <w:t>Review</w:t>
      </w:r>
      <w:proofErr w:type="spellEnd"/>
    </w:p>
    <w:p w14:paraId="2AACFCA2" w14:textId="77777777" w:rsidR="002203ED" w:rsidRDefault="002203ED" w:rsidP="002203ED">
      <w:pPr>
        <w:pStyle w:val="Heading1"/>
      </w:pPr>
      <w:r>
        <w:t>Which Domain?</w:t>
      </w:r>
    </w:p>
    <w:p w14:paraId="49648A26" w14:textId="5A306C62" w:rsidR="002203ED" w:rsidRDefault="00397460" w:rsidP="002203ED">
      <w:r>
        <w:t>Data t</w:t>
      </w:r>
      <w:r w:rsidR="001427D2">
        <w:t>o</w:t>
      </w:r>
      <w:r>
        <w:t xml:space="preserve"> use is going to be collected from:</w:t>
      </w:r>
    </w:p>
    <w:p w14:paraId="75CF9CCD" w14:textId="6EFE0A9B" w:rsidR="00DD631A" w:rsidRDefault="00CC094A" w:rsidP="00397460">
      <w:pPr>
        <w:pStyle w:val="ListParagraph"/>
        <w:numPr>
          <w:ilvl w:val="0"/>
          <w:numId w:val="2"/>
        </w:numPr>
      </w:pPr>
      <w:hyperlink r:id="rId5" w:history="1">
        <w:r w:rsidRPr="008B0114">
          <w:rPr>
            <w:rStyle w:val="Hyperlink"/>
          </w:rPr>
          <w:t>https://www.kaggle.com/nicapotato/womens-ecommerce-clothing-reviews</w:t>
        </w:r>
      </w:hyperlink>
      <w:r>
        <w:t xml:space="preserve"> ;</w:t>
      </w:r>
      <w:r w:rsidR="00397460">
        <w:t xml:space="preserve"> From this website I </w:t>
      </w:r>
      <w:r>
        <w:t xml:space="preserve">am collecting </w:t>
      </w:r>
      <w:r w:rsidR="002E2591" w:rsidRPr="002E2591">
        <w:t>Women’s Clothing E-Commerce dataset revolving around the reviews written by customers</w:t>
      </w:r>
      <w:r w:rsidR="002E2591">
        <w:t>, based on tweets</w:t>
      </w:r>
    </w:p>
    <w:p w14:paraId="7421C159" w14:textId="785B0445" w:rsidR="00DD631A" w:rsidRPr="00974EA5" w:rsidRDefault="00974EA5" w:rsidP="00397460">
      <w:pPr>
        <w:pStyle w:val="ListParagraph"/>
        <w:numPr>
          <w:ilvl w:val="0"/>
          <w:numId w:val="2"/>
        </w:numPr>
      </w:pPr>
      <w:hyperlink r:id="rId6" w:history="1">
        <w:r w:rsidRPr="00974EA5">
          <w:rPr>
            <w:rStyle w:val="Hyperlink"/>
          </w:rPr>
          <w:t>https://towardsdatascience.com/a-beginners-guide-to-sentiment-analysis-in-python-95e354ea84f6</w:t>
        </w:r>
      </w:hyperlink>
      <w:r w:rsidRPr="00974EA5">
        <w:t xml:space="preserve"> </w:t>
      </w:r>
      <w:r w:rsidR="00397460" w:rsidRPr="00974EA5">
        <w:t xml:space="preserve"> :</w:t>
      </w:r>
      <w:r w:rsidR="00D26B09" w:rsidRPr="00974EA5">
        <w:t xml:space="preserve"> </w:t>
      </w:r>
      <w:r w:rsidRPr="00974EA5">
        <w:t>T</w:t>
      </w:r>
      <w:r>
        <w:t xml:space="preserve">heory about the </w:t>
      </w:r>
      <w:r w:rsidR="002B4BCC">
        <w:t>sentiment analysis in Python</w:t>
      </w:r>
    </w:p>
    <w:p w14:paraId="7DF38477" w14:textId="26C042C1" w:rsidR="00D26B09" w:rsidRPr="002B4BCC" w:rsidRDefault="002B4BCC" w:rsidP="00D26B09">
      <w:pPr>
        <w:pStyle w:val="ListParagraph"/>
        <w:numPr>
          <w:ilvl w:val="0"/>
          <w:numId w:val="2"/>
        </w:numPr>
      </w:pPr>
      <w:hyperlink r:id="rId7" w:history="1">
        <w:r w:rsidRPr="002B4BCC">
          <w:rPr>
            <w:rStyle w:val="Hyperlink"/>
          </w:rPr>
          <w:t>https://www.digitalocean.com/community/tutorials/how-to-perform-sentiment-analysis-in-python-3-using-the-natural-language-toolkit-nltk</w:t>
        </w:r>
      </w:hyperlink>
      <w:r w:rsidRPr="002B4BCC">
        <w:t xml:space="preserve"> </w:t>
      </w:r>
      <w:r w:rsidR="00397460" w:rsidRPr="002B4BCC">
        <w:t xml:space="preserve">: </w:t>
      </w:r>
      <w:r w:rsidR="00D26B09" w:rsidRPr="002B4BCC">
        <w:t xml:space="preserve"> </w:t>
      </w:r>
      <w:r w:rsidRPr="002B4BCC">
        <w:t>Mor</w:t>
      </w:r>
      <w:r>
        <w:t>e theory about sentiment analysis</w:t>
      </w:r>
    </w:p>
    <w:p w14:paraId="0E041684" w14:textId="401C12E8" w:rsidR="00D26B09" w:rsidRPr="006649DE" w:rsidRDefault="006649DE" w:rsidP="00D26B09">
      <w:pPr>
        <w:pStyle w:val="ListParagraph"/>
        <w:numPr>
          <w:ilvl w:val="0"/>
          <w:numId w:val="2"/>
        </w:numPr>
      </w:pPr>
      <w:hyperlink r:id="rId8" w:history="1">
        <w:r w:rsidRPr="006649DE">
          <w:rPr>
            <w:rStyle w:val="Hyperlink"/>
          </w:rPr>
          <w:t>https://www.digitalocean.com/community/tutorials/how-to-perform-sentiment-analysis-in-python-3-using-the-natural-language-toolkit-nltk</w:t>
        </w:r>
      </w:hyperlink>
      <w:r w:rsidRPr="006649DE">
        <w:t xml:space="preserve"> </w:t>
      </w:r>
      <w:r w:rsidR="001427D2" w:rsidRPr="006649DE">
        <w:t xml:space="preserve"> : </w:t>
      </w:r>
      <w:r w:rsidRPr="006649DE">
        <w:t>Predi</w:t>
      </w:r>
      <w:r>
        <w:t>cting sentiment of next comment</w:t>
      </w:r>
    </w:p>
    <w:p w14:paraId="617DC6C9" w14:textId="49570AA4" w:rsidR="00D26B09" w:rsidRDefault="004B0A80" w:rsidP="001427D2">
      <w:pPr>
        <w:pStyle w:val="ListParagraph"/>
        <w:numPr>
          <w:ilvl w:val="0"/>
          <w:numId w:val="2"/>
        </w:numPr>
      </w:pPr>
      <w:hyperlink r:id="rId9" w:history="1">
        <w:r w:rsidRPr="008B0114">
          <w:rPr>
            <w:rStyle w:val="Hyperlink"/>
          </w:rPr>
          <w:t>https://www.kaggle.com/andrewmvd/trip-advisor-hotel-reviews</w:t>
        </w:r>
      </w:hyperlink>
      <w:r>
        <w:t xml:space="preserve"> </w:t>
      </w:r>
      <w:r w:rsidR="00C73F1F">
        <w:t>:</w:t>
      </w:r>
      <w:r w:rsidR="00702FD2">
        <w:t xml:space="preserve"> </w:t>
      </w:r>
      <w:r w:rsidR="00C73F1F">
        <w:t xml:space="preserve">I would like to </w:t>
      </w:r>
      <w:r w:rsidR="008C64DF">
        <w:t>analyze</w:t>
      </w:r>
      <w:r w:rsidR="00C73F1F">
        <w:t xml:space="preserve"> and use the same model to predict </w:t>
      </w:r>
      <w:r w:rsidR="00AF457B">
        <w:t xml:space="preserve">hotel </w:t>
      </w:r>
      <w:r w:rsidR="00531FBF">
        <w:t>reviews</w:t>
      </w:r>
      <w:r w:rsidR="00AF457B">
        <w:t xml:space="preserve"> from this data set, if I am building a model to predict sentiment of a review, I should be able to use it for any </w:t>
      </w:r>
      <w:r w:rsidR="00DD6FA8">
        <w:t>topic, this conclusion would come after check if I have a</w:t>
      </w:r>
      <w:r w:rsidR="00531FBF">
        <w:t xml:space="preserve"> balanced data set</w:t>
      </w:r>
    </w:p>
    <w:p w14:paraId="368B6378" w14:textId="49098945" w:rsidR="00702FD2" w:rsidRDefault="008C64DF" w:rsidP="001427D2">
      <w:pPr>
        <w:pStyle w:val="ListParagraph"/>
        <w:numPr>
          <w:ilvl w:val="0"/>
          <w:numId w:val="2"/>
        </w:numPr>
      </w:pPr>
      <w:hyperlink r:id="rId10" w:history="1">
        <w:r w:rsidRPr="008B0114">
          <w:rPr>
            <w:rStyle w:val="Hyperlink"/>
          </w:rPr>
          <w:t>https://subscription.packtpub.com/book/data/9781789954043/1/ch01lvl1sec06/kick-starting-an-nlp-project</w:t>
        </w:r>
      </w:hyperlink>
      <w:r>
        <w:t xml:space="preserve"> :</w:t>
      </w:r>
      <w:r w:rsidR="001427D2" w:rsidRPr="001427D2">
        <w:t xml:space="preserve"> </w:t>
      </w:r>
      <w:r>
        <w:t>I have never work on a NLP project all by myself, so I am reading and looking for a lot of theoretical information</w:t>
      </w:r>
    </w:p>
    <w:p w14:paraId="77AFF0ED" w14:textId="0377E556" w:rsidR="001427D2" w:rsidRDefault="00161132" w:rsidP="001427D2">
      <w:pPr>
        <w:pStyle w:val="ListParagraph"/>
        <w:numPr>
          <w:ilvl w:val="0"/>
          <w:numId w:val="2"/>
        </w:numPr>
      </w:pPr>
      <w:hyperlink r:id="rId11" w:history="1">
        <w:r w:rsidR="001427D2" w:rsidRPr="005E1CB7">
          <w:rPr>
            <w:rStyle w:val="Hyperlink"/>
          </w:rPr>
          <w:t>https://www.kaggle.com/hosubjeong/bakery-sales?select=Bakery+Sales.csv</w:t>
        </w:r>
      </w:hyperlink>
      <w:r w:rsidR="001427D2">
        <w:t xml:space="preserve"> : In this website a group of data scientist made predictions on bakery sales, this project will be used as reference for codes and analysis examples.</w:t>
      </w:r>
    </w:p>
    <w:p w14:paraId="13FE2FA8" w14:textId="5FFE3B99" w:rsidR="001427D2" w:rsidRPr="00E47466" w:rsidRDefault="00E47466" w:rsidP="001427D2">
      <w:pPr>
        <w:pStyle w:val="ListParagraph"/>
        <w:numPr>
          <w:ilvl w:val="0"/>
          <w:numId w:val="2"/>
        </w:numPr>
      </w:pPr>
      <w:hyperlink r:id="rId12" w:history="1">
        <w:r w:rsidRPr="00E47466">
          <w:rPr>
            <w:rStyle w:val="Hyperlink"/>
          </w:rPr>
          <w:t>https://www.kaggle.com/therohk/million-headlines</w:t>
        </w:r>
      </w:hyperlink>
      <w:r w:rsidRPr="00E47466">
        <w:t xml:space="preserve"> </w:t>
      </w:r>
      <w:r w:rsidR="001427D2" w:rsidRPr="00E47466">
        <w:t xml:space="preserve">: </w:t>
      </w:r>
      <w:r w:rsidRPr="00E47466">
        <w:t>A mill</w:t>
      </w:r>
      <w:r>
        <w:t xml:space="preserve">ion of headlines, this data set will be also used to </w:t>
      </w:r>
      <w:r w:rsidR="003822FC" w:rsidRPr="00E47466">
        <w:t xml:space="preserve"> </w:t>
      </w:r>
      <w:r>
        <w:t>build the model</w:t>
      </w:r>
    </w:p>
    <w:p w14:paraId="198984EE" w14:textId="32B9EB02" w:rsidR="00C33B0B" w:rsidRPr="00555189" w:rsidRDefault="00555189" w:rsidP="001427D2">
      <w:pPr>
        <w:pStyle w:val="ListParagraph"/>
        <w:numPr>
          <w:ilvl w:val="0"/>
          <w:numId w:val="2"/>
        </w:numPr>
      </w:pPr>
      <w:hyperlink r:id="rId13" w:history="1">
        <w:r w:rsidRPr="00555189">
          <w:rPr>
            <w:rStyle w:val="Hyperlink"/>
          </w:rPr>
          <w:t>https://www.kaggle.com/sid321axn/amazon-alexa-reviews</w:t>
        </w:r>
      </w:hyperlink>
      <w:r w:rsidRPr="00555189">
        <w:t xml:space="preserve"> </w:t>
      </w:r>
      <w:r w:rsidR="00C33B0B" w:rsidRPr="00555189">
        <w:t xml:space="preserve">: </w:t>
      </w:r>
      <w:r w:rsidRPr="00555189">
        <w:t xml:space="preserve">Amazon </w:t>
      </w:r>
      <w:proofErr w:type="spellStart"/>
      <w:r w:rsidRPr="00555189">
        <w:t>alex</w:t>
      </w:r>
      <w:r>
        <w:t>a</w:t>
      </w:r>
      <w:proofErr w:type="spellEnd"/>
      <w:r>
        <w:t xml:space="preserve"> review also will be used for this project</w:t>
      </w:r>
    </w:p>
    <w:p w14:paraId="0FBFBB1B" w14:textId="67340B2F" w:rsidR="00C33B0B" w:rsidRDefault="00482B81" w:rsidP="001427D2">
      <w:pPr>
        <w:pStyle w:val="ListParagraph"/>
        <w:numPr>
          <w:ilvl w:val="0"/>
          <w:numId w:val="2"/>
        </w:numPr>
      </w:pPr>
      <w:hyperlink r:id="rId14" w:history="1">
        <w:r w:rsidRPr="008B0114">
          <w:rPr>
            <w:rStyle w:val="Hyperlink"/>
          </w:rPr>
          <w:t>https://monkeylearn.com/blog/word-visualization/#:~:text=A%20word%20cloud%20(or%20tag,customer%20reviews%2C%20among%20other%20text</w:t>
        </w:r>
      </w:hyperlink>
      <w:r w:rsidRPr="00482B81">
        <w:t>.</w:t>
      </w:r>
      <w:r>
        <w:t xml:space="preserve"> </w:t>
      </w:r>
      <w:r w:rsidR="00C33B0B" w:rsidRPr="00C33B0B">
        <w:t xml:space="preserve">: </w:t>
      </w:r>
      <w:r>
        <w:t xml:space="preserve">Theory about word count visualizations, this visualizations would be created also to check what words are more represented in these data set by </w:t>
      </w:r>
      <w:r w:rsidR="00BB2573">
        <w:t>topic</w:t>
      </w:r>
    </w:p>
    <w:p w14:paraId="7693E208" w14:textId="77777777" w:rsidR="00C33B0B" w:rsidRPr="00C33B0B" w:rsidRDefault="00C33B0B" w:rsidP="00C33B0B">
      <w:pPr>
        <w:pStyle w:val="ListParagraph"/>
      </w:pPr>
    </w:p>
    <w:p w14:paraId="53C09E68" w14:textId="029951FD" w:rsidR="00D26B09" w:rsidRPr="00C33B0B" w:rsidRDefault="00D26B09" w:rsidP="00D26B09">
      <w:pPr>
        <w:pStyle w:val="ListParagraph"/>
      </w:pPr>
    </w:p>
    <w:p w14:paraId="4EEB133A" w14:textId="2B4D7A61" w:rsidR="00454FB6" w:rsidRPr="00C33B0B" w:rsidRDefault="00454FB6" w:rsidP="00D26B09">
      <w:pPr>
        <w:pStyle w:val="ListParagraph"/>
      </w:pPr>
    </w:p>
    <w:p w14:paraId="565CB1B4" w14:textId="3D1A37C2" w:rsidR="00454FB6" w:rsidRPr="00C33B0B" w:rsidRDefault="00454FB6" w:rsidP="00D26B09">
      <w:pPr>
        <w:pStyle w:val="ListParagraph"/>
      </w:pPr>
    </w:p>
    <w:p w14:paraId="31D9E080" w14:textId="0E864BDF" w:rsidR="00454FB6" w:rsidRPr="00C33B0B" w:rsidRDefault="00454FB6" w:rsidP="00D26B09">
      <w:pPr>
        <w:pStyle w:val="ListParagraph"/>
      </w:pPr>
    </w:p>
    <w:p w14:paraId="5119546C" w14:textId="53C885BB" w:rsidR="00454FB6" w:rsidRPr="00C33B0B" w:rsidRDefault="00454FB6" w:rsidP="00D26B09">
      <w:pPr>
        <w:pStyle w:val="ListParagraph"/>
      </w:pPr>
    </w:p>
    <w:p w14:paraId="4EBF303F" w14:textId="17AACE82" w:rsidR="00454FB6" w:rsidRPr="00C33B0B" w:rsidRDefault="00454FB6" w:rsidP="00D26B09">
      <w:pPr>
        <w:pStyle w:val="ListParagraph"/>
      </w:pPr>
    </w:p>
    <w:p w14:paraId="0EC1211A" w14:textId="77777777" w:rsidR="00454FB6" w:rsidRPr="00C33B0B" w:rsidRDefault="00454FB6" w:rsidP="00D26B09">
      <w:pPr>
        <w:pStyle w:val="ListParagraph"/>
      </w:pPr>
    </w:p>
    <w:p w14:paraId="3114AF98" w14:textId="77777777" w:rsidR="002203ED" w:rsidRDefault="002203ED" w:rsidP="002203ED">
      <w:pPr>
        <w:pStyle w:val="Heading1"/>
      </w:pPr>
      <w:r>
        <w:lastRenderedPageBreak/>
        <w:t>Which Data?</w:t>
      </w:r>
    </w:p>
    <w:p w14:paraId="576F41A3" w14:textId="1BBAC115" w:rsidR="00316116" w:rsidRDefault="00BB2573" w:rsidP="002203ED">
      <w:r>
        <w:t xml:space="preserve">The data to use will be obtained from Kaggle community, </w:t>
      </w:r>
      <w:r w:rsidR="009320AA">
        <w:t xml:space="preserve">all data sets to use are on csv format and they have been all downloaded from the website and about to be read on </w:t>
      </w:r>
      <w:proofErr w:type="spellStart"/>
      <w:r w:rsidR="009320AA">
        <w:t>Jupyter</w:t>
      </w:r>
      <w:proofErr w:type="spellEnd"/>
      <w:r w:rsidR="009320AA">
        <w:t xml:space="preserve"> Notebook</w:t>
      </w:r>
      <w:r w:rsidR="00BB3BE3">
        <w:t>, a sample of one of the data sets are shown here</w:t>
      </w:r>
    </w:p>
    <w:p w14:paraId="0E5D718B" w14:textId="1CFC589F" w:rsidR="00316116" w:rsidRDefault="00BB3BE3" w:rsidP="00316116">
      <w:pPr>
        <w:jc w:val="center"/>
      </w:pPr>
      <w:r>
        <w:rPr>
          <w:noProof/>
        </w:rPr>
        <w:drawing>
          <wp:inline distT="0" distB="0" distL="0" distR="0" wp14:anchorId="17E0963E" wp14:editId="6A4FDE7B">
            <wp:extent cx="4602480" cy="2994660"/>
            <wp:effectExtent l="0" t="0" r="7620" b="0"/>
            <wp:docPr id="1" name="Picture 1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able, Excel&#10;&#10;Description automatically generated"/>
                    <pic:cNvPicPr/>
                  </pic:nvPicPr>
                  <pic:blipFill rotWithShape="1">
                    <a:blip r:embed="rId1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602480" cy="2994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99C39D" w14:textId="77777777" w:rsidR="00D26B09" w:rsidRDefault="00D26B09" w:rsidP="002203ED"/>
    <w:p w14:paraId="1D857596" w14:textId="40D7DA4C" w:rsidR="002203ED" w:rsidRDefault="002203ED" w:rsidP="002203ED">
      <w:pPr>
        <w:pStyle w:val="Heading1"/>
      </w:pPr>
      <w:r>
        <w:t>Research Questions?</w:t>
      </w:r>
      <w:r w:rsidR="00694A1A">
        <w:t xml:space="preserve"> Benefits? Why </w:t>
      </w:r>
      <w:r w:rsidR="00632CF2">
        <w:t>analyzes</w:t>
      </w:r>
      <w:r w:rsidR="00694A1A">
        <w:t xml:space="preserve"> these data?</w:t>
      </w:r>
    </w:p>
    <w:p w14:paraId="16162590" w14:textId="208A94D2" w:rsidR="003E36DF" w:rsidRDefault="003E36DF" w:rsidP="003E36DF">
      <w:r>
        <w:t xml:space="preserve">Question: </w:t>
      </w:r>
      <w:r w:rsidR="00BB3BE3">
        <w:t>What is the classification (Sentiment) of the next review</w:t>
      </w:r>
      <w:r w:rsidR="00316116">
        <w:t>?</w:t>
      </w:r>
    </w:p>
    <w:p w14:paraId="7DB55640" w14:textId="6EC1BD08" w:rsidR="00071E33" w:rsidRDefault="00BB3BE3" w:rsidP="003E36DF">
      <w:r>
        <w:t xml:space="preserve">I have never worked on NLP projects by myself before, motivated by my </w:t>
      </w:r>
      <w:r w:rsidR="007F75BB">
        <w:t>classmates’</w:t>
      </w:r>
      <w:r>
        <w:t xml:space="preserve"> comments on teams and after reading a lot of articles about what type of projects should a Data Scientist portfolio should have, NLP projects is one important that I am missing, I think that is vital for me now that I am finishing my program to get practice and apply what I have learned about text mining and NLP. </w:t>
      </w:r>
      <w:r w:rsidR="00980838">
        <w:t>Also I would fin interesting on creating a model that can predict any sentiment review? Independent on the topic related</w:t>
      </w:r>
      <w:r w:rsidR="00501373">
        <w:t xml:space="preserve"> factor? Let’s see</w:t>
      </w:r>
    </w:p>
    <w:p w14:paraId="23FCAD19" w14:textId="530BC254" w:rsidR="002203ED" w:rsidRDefault="002203ED" w:rsidP="002203ED"/>
    <w:p w14:paraId="2F896080" w14:textId="623FDE94" w:rsidR="002203ED" w:rsidRDefault="002203ED" w:rsidP="002203ED">
      <w:pPr>
        <w:pStyle w:val="Heading1"/>
      </w:pPr>
      <w:r>
        <w:t>What Method?</w:t>
      </w:r>
    </w:p>
    <w:p w14:paraId="474AB0FA" w14:textId="77777777" w:rsidR="0062575B" w:rsidRPr="0062575B" w:rsidRDefault="0062575B" w:rsidP="0062575B"/>
    <w:p w14:paraId="6E60803C" w14:textId="45F8FA7C" w:rsidR="0062575B" w:rsidRPr="003E36DF" w:rsidRDefault="00501373" w:rsidP="0096548E">
      <w:r>
        <w:t xml:space="preserve">I would ne using Python, and a lot of EDA and text mining to understand these data sets, I’ll be using </w:t>
      </w:r>
      <w:r w:rsidR="008D50BD">
        <w:t xml:space="preserve">Vader Lexicon for classification (labeling) of the data, Tableau </w:t>
      </w:r>
      <w:r w:rsidR="001C5670">
        <w:t xml:space="preserve">and Python </w:t>
      </w:r>
      <w:r w:rsidR="008D50BD">
        <w:t>for visuali</w:t>
      </w:r>
      <w:r w:rsidR="001C5670">
        <w:t>z</w:t>
      </w:r>
      <w:r w:rsidR="008D50BD">
        <w:t>ations</w:t>
      </w:r>
      <w:r w:rsidR="001C5670">
        <w:t xml:space="preserve">. I’ll be using Classification models to predict classification of the next </w:t>
      </w:r>
      <w:r w:rsidR="00773D61">
        <w:t>review</w:t>
      </w:r>
      <w:r w:rsidR="00CE5F29">
        <w:t xml:space="preserve">. On a second part of this </w:t>
      </w:r>
      <w:r w:rsidR="00281273">
        <w:t>project,</w:t>
      </w:r>
      <w:r w:rsidR="00CE5F29">
        <w:t xml:space="preserve"> I would like to use unsupervised machine learning to classify these reviews</w:t>
      </w:r>
      <w:r w:rsidR="00987BAA">
        <w:t xml:space="preserve"> and make predictions</w:t>
      </w:r>
    </w:p>
    <w:p w14:paraId="15FB0F98" w14:textId="77777777" w:rsidR="002203ED" w:rsidRDefault="002203ED" w:rsidP="002203ED">
      <w:pPr>
        <w:pStyle w:val="Heading1"/>
      </w:pPr>
      <w:r>
        <w:t>Potential Issues?</w:t>
      </w:r>
    </w:p>
    <w:p w14:paraId="5B91FE1A" w14:textId="2E326DF1" w:rsidR="002203ED" w:rsidRDefault="00642D0D" w:rsidP="0096548E">
      <w:pPr>
        <w:pStyle w:val="ListParagraph"/>
        <w:numPr>
          <w:ilvl w:val="0"/>
          <w:numId w:val="3"/>
        </w:numPr>
      </w:pPr>
      <w:r>
        <w:t xml:space="preserve">Expertise on NLP </w:t>
      </w:r>
      <w:r w:rsidR="00332A68">
        <w:t>and text mining</w:t>
      </w:r>
    </w:p>
    <w:p w14:paraId="10FBFEA4" w14:textId="71B8340F" w:rsidR="0096548E" w:rsidRDefault="00332A68" w:rsidP="0096548E">
      <w:pPr>
        <w:pStyle w:val="ListParagraph"/>
        <w:numPr>
          <w:ilvl w:val="0"/>
          <w:numId w:val="3"/>
        </w:numPr>
      </w:pPr>
      <w:r>
        <w:t>Time for this project , only 2 weeks</w:t>
      </w:r>
    </w:p>
    <w:p w14:paraId="360461D5" w14:textId="3EDB6C93" w:rsidR="00E00438" w:rsidRDefault="00332A68" w:rsidP="0096548E">
      <w:pPr>
        <w:pStyle w:val="ListParagraph"/>
        <w:numPr>
          <w:ilvl w:val="0"/>
          <w:numId w:val="3"/>
        </w:numPr>
      </w:pPr>
      <w:r>
        <w:t>Format of the data set</w:t>
      </w:r>
    </w:p>
    <w:p w14:paraId="02E12B7B" w14:textId="676DACDD" w:rsidR="00987BAA" w:rsidRDefault="00281273" w:rsidP="0096548E">
      <w:pPr>
        <w:pStyle w:val="ListParagraph"/>
        <w:numPr>
          <w:ilvl w:val="0"/>
          <w:numId w:val="3"/>
        </w:numPr>
      </w:pPr>
      <w:r>
        <w:lastRenderedPageBreak/>
        <w:t>Knowledge and practice on unsupervised machine learning algorithms</w:t>
      </w:r>
    </w:p>
    <w:p w14:paraId="0ACE1B04" w14:textId="77777777" w:rsidR="002203ED" w:rsidRDefault="002203ED" w:rsidP="002203ED">
      <w:pPr>
        <w:pStyle w:val="Heading1"/>
      </w:pPr>
      <w:r>
        <w:t>Concluding Remarks</w:t>
      </w:r>
    </w:p>
    <w:p w14:paraId="35B88C7C" w14:textId="3BFB9D43" w:rsidR="00147EC3" w:rsidRDefault="00281273">
      <w:r>
        <w:t xml:space="preserve">This project for me is as important as </w:t>
      </w:r>
      <w:r w:rsidR="00166FFE">
        <w:t xml:space="preserve">finish this class, I chose my weaker knowledge topic to work on I have always </w:t>
      </w:r>
      <w:r w:rsidR="00B63B10">
        <w:t>feared</w:t>
      </w:r>
      <w:r w:rsidR="00166FFE">
        <w:t xml:space="preserve"> NLP, but I think that if I get to finish this project, I would have applied what I learned in this program plus a bit more, I think that working on this topic will allow me to </w:t>
      </w:r>
      <w:r w:rsidR="004556C9">
        <w:t xml:space="preserve">practice what I have not done much lately. To build a classification predictive model about </w:t>
      </w:r>
      <w:r w:rsidR="00476CE6">
        <w:t xml:space="preserve">sentiment of a review would be helpful for any company that would like </w:t>
      </w:r>
      <w:r w:rsidR="00B63B10">
        <w:t>to know their next marketing strategy, or maybe for those who predict the market, predict the sentiment of a tweet or a social media comment or news, would be helpful to use it in their tock market predictions, at the end, social medias and news shape the world</w:t>
      </w:r>
    </w:p>
    <w:p w14:paraId="11A01A21" w14:textId="4617149E" w:rsidR="005A2A98" w:rsidRDefault="005A2A98"/>
    <w:p w14:paraId="7E7EC6D0" w14:textId="1A79F915" w:rsidR="005A2A98" w:rsidRDefault="005A2A98">
      <w:r>
        <w:t>References</w:t>
      </w:r>
    </w:p>
    <w:p w14:paraId="1667F31D" w14:textId="46152BE9" w:rsidR="00766679" w:rsidRDefault="007F75BB">
      <w:hyperlink r:id="rId16" w:history="1">
        <w:r w:rsidRPr="008B0114">
          <w:rPr>
            <w:rStyle w:val="Hyperlink"/>
          </w:rPr>
          <w:t>https://towardsdatascience.com/unsupervised-sentiment-analysis-a38bf1906483</w:t>
        </w:r>
      </w:hyperlink>
    </w:p>
    <w:p w14:paraId="6E4F112B" w14:textId="77777777" w:rsidR="007F75BB" w:rsidRDefault="007F75BB"/>
    <w:sectPr w:rsidR="007F75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770326"/>
    <w:multiLevelType w:val="hybridMultilevel"/>
    <w:tmpl w:val="C122EA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604B90"/>
    <w:multiLevelType w:val="hybridMultilevel"/>
    <w:tmpl w:val="179C2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6240E5"/>
    <w:multiLevelType w:val="hybridMultilevel"/>
    <w:tmpl w:val="F4E6B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7YwsjQ3MTQ3NTFS0lEKTi0uzszPAykwrgUAr+EDDCwAAAA="/>
  </w:docVars>
  <w:rsids>
    <w:rsidRoot w:val="002203ED"/>
    <w:rsid w:val="000155E0"/>
    <w:rsid w:val="00071E33"/>
    <w:rsid w:val="000F71B0"/>
    <w:rsid w:val="001427D2"/>
    <w:rsid w:val="00147EC3"/>
    <w:rsid w:val="00161132"/>
    <w:rsid w:val="00166FFE"/>
    <w:rsid w:val="001856B3"/>
    <w:rsid w:val="001868A8"/>
    <w:rsid w:val="001C5670"/>
    <w:rsid w:val="002203ED"/>
    <w:rsid w:val="00281273"/>
    <w:rsid w:val="002B4BCC"/>
    <w:rsid w:val="002E2591"/>
    <w:rsid w:val="00316116"/>
    <w:rsid w:val="00332A68"/>
    <w:rsid w:val="003822FC"/>
    <w:rsid w:val="00397460"/>
    <w:rsid w:val="003E36DF"/>
    <w:rsid w:val="00413470"/>
    <w:rsid w:val="00454FB6"/>
    <w:rsid w:val="004556C9"/>
    <w:rsid w:val="004749BD"/>
    <w:rsid w:val="00476CE6"/>
    <w:rsid w:val="004771BD"/>
    <w:rsid w:val="00482B81"/>
    <w:rsid w:val="004B0A80"/>
    <w:rsid w:val="00501373"/>
    <w:rsid w:val="00531FBF"/>
    <w:rsid w:val="00555189"/>
    <w:rsid w:val="005A2A98"/>
    <w:rsid w:val="0062575B"/>
    <w:rsid w:val="00632CF2"/>
    <w:rsid w:val="00642D0D"/>
    <w:rsid w:val="006649DE"/>
    <w:rsid w:val="00664EBB"/>
    <w:rsid w:val="00685012"/>
    <w:rsid w:val="00694A1A"/>
    <w:rsid w:val="00702FD2"/>
    <w:rsid w:val="007451DB"/>
    <w:rsid w:val="00766679"/>
    <w:rsid w:val="00773D61"/>
    <w:rsid w:val="007F75BB"/>
    <w:rsid w:val="0085429D"/>
    <w:rsid w:val="008C64DF"/>
    <w:rsid w:val="008D50BD"/>
    <w:rsid w:val="009320AA"/>
    <w:rsid w:val="0096548E"/>
    <w:rsid w:val="00974EA5"/>
    <w:rsid w:val="00980838"/>
    <w:rsid w:val="00987BAA"/>
    <w:rsid w:val="00A00DAE"/>
    <w:rsid w:val="00A274E7"/>
    <w:rsid w:val="00A53BBE"/>
    <w:rsid w:val="00A714C6"/>
    <w:rsid w:val="00AB58BC"/>
    <w:rsid w:val="00AF0C65"/>
    <w:rsid w:val="00AF457B"/>
    <w:rsid w:val="00B63B10"/>
    <w:rsid w:val="00BA706D"/>
    <w:rsid w:val="00BB2573"/>
    <w:rsid w:val="00BB3BE3"/>
    <w:rsid w:val="00BF3F54"/>
    <w:rsid w:val="00C33B0B"/>
    <w:rsid w:val="00C73F1F"/>
    <w:rsid w:val="00CB2769"/>
    <w:rsid w:val="00CC094A"/>
    <w:rsid w:val="00CE5F29"/>
    <w:rsid w:val="00D26B09"/>
    <w:rsid w:val="00DD631A"/>
    <w:rsid w:val="00DD6FA8"/>
    <w:rsid w:val="00DE6712"/>
    <w:rsid w:val="00E00438"/>
    <w:rsid w:val="00E47466"/>
    <w:rsid w:val="00F8144C"/>
    <w:rsid w:val="00FF5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AF74D"/>
  <w15:chartTrackingRefBased/>
  <w15:docId w15:val="{1655CD6F-CDC8-4BC7-B9EE-8CCECA5F1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3ED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03ED"/>
    <w:pPr>
      <w:keepNext/>
      <w:keepLines/>
      <w:spacing w:before="240" w:after="0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03ED"/>
    <w:pPr>
      <w:keepNext/>
      <w:keepLines/>
      <w:spacing w:before="40" w:after="0"/>
      <w:outlineLvl w:val="1"/>
    </w:pPr>
    <w:rPr>
      <w:rFonts w:eastAsiaTheme="majorEastAsia" w:cstheme="majorBidi"/>
      <w:i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03E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203ED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03ED"/>
    <w:rPr>
      <w:rFonts w:ascii="Times New Roman" w:eastAsiaTheme="majorEastAsia" w:hAnsi="Times New Roman" w:cstheme="majorBidi"/>
      <w:i/>
      <w:sz w:val="24"/>
      <w:szCs w:val="26"/>
    </w:rPr>
  </w:style>
  <w:style w:type="character" w:styleId="BookTitle">
    <w:name w:val="Book Title"/>
    <w:basedOn w:val="DefaultParagraphFont"/>
    <w:uiPriority w:val="33"/>
    <w:qFormat/>
    <w:rsid w:val="002203ED"/>
    <w:rPr>
      <w:rFonts w:ascii="Times New Roman" w:hAnsi="Times New Roman"/>
      <w:b/>
      <w:bCs/>
      <w:i/>
      <w:iCs/>
      <w:color w:val="auto"/>
      <w:spacing w:val="5"/>
      <w:sz w:val="32"/>
    </w:rPr>
  </w:style>
  <w:style w:type="character" w:styleId="Hyperlink">
    <w:name w:val="Hyperlink"/>
    <w:basedOn w:val="DefaultParagraphFont"/>
    <w:uiPriority w:val="99"/>
    <w:unhideWhenUsed/>
    <w:rsid w:val="001868A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276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6B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gitalocean.com/community/tutorials/how-to-perform-sentiment-analysis-in-python-3-using-the-natural-language-toolkit-nltk" TargetMode="External"/><Relationship Id="rId13" Type="http://schemas.openxmlformats.org/officeDocument/2006/relationships/hyperlink" Target="https://www.kaggle.com/sid321axn/amazon-alexa-reviews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digitalocean.com/community/tutorials/how-to-perform-sentiment-analysis-in-python-3-using-the-natural-language-toolkit-nltk" TargetMode="External"/><Relationship Id="rId12" Type="http://schemas.openxmlformats.org/officeDocument/2006/relationships/hyperlink" Target="https://www.kaggle.com/therohk/million-headlines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towardsdatascience.com/unsupervised-sentiment-analysis-a38bf1906483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towardsdatascience.com/a-beginners-guide-to-sentiment-analysis-in-python-95e354ea84f6" TargetMode="External"/><Relationship Id="rId11" Type="http://schemas.openxmlformats.org/officeDocument/2006/relationships/hyperlink" Target="https://www.kaggle.com/hosubjeong/bakery-sales?select=Bakery+Sales.csv" TargetMode="External"/><Relationship Id="rId5" Type="http://schemas.openxmlformats.org/officeDocument/2006/relationships/hyperlink" Target="https://www.kaggle.com/nicapotato/womens-ecommerce-clothing-reviews" TargetMode="External"/><Relationship Id="rId15" Type="http://schemas.openxmlformats.org/officeDocument/2006/relationships/image" Target="media/image1.png"/><Relationship Id="rId10" Type="http://schemas.openxmlformats.org/officeDocument/2006/relationships/hyperlink" Target="https://subscription.packtpub.com/book/data/9781789954043/1/ch01lvl1sec06/kick-starting-an-nlp-projec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andrewmvd/trip-advisor-hotel-reviews" TargetMode="External"/><Relationship Id="rId14" Type="http://schemas.openxmlformats.org/officeDocument/2006/relationships/hyperlink" Target="https://monkeylearn.com/blog/word-visualization/#:~:text=A%20word%20cloud%20(or%20tag,customer%20reviews%2C%20among%20other%20tex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53</Words>
  <Characters>486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LaLone</dc:creator>
  <cp:keywords/>
  <dc:description/>
  <cp:lastModifiedBy>Gloria Prada Moore</cp:lastModifiedBy>
  <cp:revision>3</cp:revision>
  <dcterms:created xsi:type="dcterms:W3CDTF">2021-08-02T03:12:00Z</dcterms:created>
  <dcterms:modified xsi:type="dcterms:W3CDTF">2021-08-02T03:13:00Z</dcterms:modified>
</cp:coreProperties>
</file>